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C0E20" w14:textId="77777777" w:rsidR="006F6A8B" w:rsidRPr="005D2E6A" w:rsidRDefault="006F6A8B" w:rsidP="009F3F36">
      <w:pPr>
        <w:pStyle w:val="Nadpis1"/>
      </w:pPr>
      <w:r w:rsidRPr="005D2E6A">
        <w:t xml:space="preserve">Prihláška na </w:t>
      </w:r>
      <w:r w:rsidR="00030362" w:rsidRPr="006C0776">
        <w:t>riadne</w:t>
      </w:r>
      <w:r w:rsidR="00030362">
        <w:t>/</w:t>
      </w:r>
      <w:r w:rsidR="00030362" w:rsidRPr="009F3F36">
        <w:t>opravné</w:t>
      </w:r>
      <w:r w:rsidR="00030362" w:rsidRPr="00350D51">
        <w:rPr>
          <w:rStyle w:val="Hornindex"/>
        </w:rPr>
        <w:t>*)</w:t>
      </w:r>
      <w:r w:rsidR="00127FC5">
        <w:t xml:space="preserve"> </w:t>
      </w:r>
      <w:r w:rsidRPr="005D2E6A">
        <w:t>štátne</w:t>
      </w:r>
      <w:r w:rsidR="00C86A6B" w:rsidRPr="005D2E6A">
        <w:t xml:space="preserve"> záverečné</w:t>
      </w:r>
      <w:r w:rsidRPr="005D2E6A">
        <w:t xml:space="preserve"> skúšky</w:t>
      </w:r>
    </w:p>
    <w:p w14:paraId="4CA6E739" w14:textId="77777777" w:rsidR="00A5424C" w:rsidRDefault="00A5424C" w:rsidP="009F3F36">
      <w:pPr>
        <w:pStyle w:val="Vystreden"/>
      </w:pPr>
      <w:r>
        <w:t>Bakalársky stupeň</w:t>
      </w:r>
    </w:p>
    <w:p w14:paraId="3A014A74" w14:textId="77777777" w:rsidR="00A5424C" w:rsidRPr="009F3F36" w:rsidRDefault="00A5424C" w:rsidP="009F3F36">
      <w:pPr>
        <w:pStyle w:val="Vystreden"/>
      </w:pPr>
    </w:p>
    <w:p w14:paraId="5E920853" w14:textId="77777777" w:rsidR="006F6A8B" w:rsidRDefault="006F6A8B" w:rsidP="009F3F36">
      <w:r>
        <w:t xml:space="preserve">Meno </w:t>
      </w:r>
      <w:r w:rsidR="00C30BE2">
        <w:t>a </w:t>
      </w:r>
      <w:r>
        <w:t xml:space="preserve">priezvisko </w:t>
      </w:r>
      <w:r w:rsidR="00C30BE2">
        <w:t>…</w:t>
      </w:r>
      <w:r w:rsidR="00A5424C">
        <w:t>………………</w:t>
      </w:r>
      <w:r w:rsidR="00C30BE2">
        <w:t>…</w:t>
      </w:r>
      <w:r w:rsidR="00A5424C">
        <w:t>………………………</w:t>
      </w:r>
      <w:r w:rsidR="00C30BE2">
        <w:t>……………</w:t>
      </w:r>
      <w:r>
        <w:t xml:space="preserve"> rodné priezvisko </w:t>
      </w:r>
      <w:r w:rsidR="00A5424C">
        <w:t>……………………………</w:t>
      </w:r>
      <w:r w:rsidR="00C30BE2">
        <w:t>……………</w:t>
      </w:r>
    </w:p>
    <w:p w14:paraId="23563D3C" w14:textId="77777777" w:rsidR="00F3112F" w:rsidRDefault="006F6A8B" w:rsidP="009F3F36">
      <w:r>
        <w:t>narodený/</w:t>
      </w:r>
      <w:r w:rsidR="00C30BE2">
        <w:t>á </w:t>
      </w:r>
      <w:r>
        <w:t xml:space="preserve">dňa </w:t>
      </w:r>
      <w:r w:rsidR="00A5424C">
        <w:t>…</w:t>
      </w:r>
      <w:r w:rsidR="00C30BE2">
        <w:t>…………</w:t>
      </w:r>
      <w:r w:rsidR="00A5424C">
        <w:t>………………</w:t>
      </w:r>
      <w:r w:rsidR="00C30BE2">
        <w:t>……</w:t>
      </w:r>
      <w:r w:rsidR="00A5424C">
        <w:t>…</w:t>
      </w:r>
      <w:r w:rsidR="00C30BE2">
        <w:t>…</w:t>
      </w:r>
      <w:r w:rsidR="00A5424C">
        <w:t xml:space="preserve"> </w:t>
      </w:r>
      <w:r w:rsidR="00922CE6">
        <w:t xml:space="preserve">bytom </w:t>
      </w:r>
      <w:r>
        <w:t>v</w:t>
      </w:r>
      <w:r w:rsidR="00A5424C">
        <w:t> ………………………………………………………………</w:t>
      </w:r>
      <w:r w:rsidR="00C30BE2">
        <w:t>……………</w:t>
      </w:r>
    </w:p>
    <w:p w14:paraId="3E77DB8C" w14:textId="77777777" w:rsidR="005F6C81" w:rsidRDefault="005D2E6A" w:rsidP="009F3F36">
      <w:r>
        <w:t>tel.</w:t>
      </w:r>
      <w:r w:rsidR="00A5424C">
        <w:t xml:space="preserve"> </w:t>
      </w:r>
      <w:r>
        <w:t>kontakt</w:t>
      </w:r>
      <w:r w:rsidR="00A5424C">
        <w:t xml:space="preserve"> …</w:t>
      </w:r>
      <w:r w:rsidR="00C30BE2">
        <w:t>………</w:t>
      </w:r>
      <w:r w:rsidR="00A5424C">
        <w:t>…</w:t>
      </w:r>
      <w:r w:rsidR="00C30BE2">
        <w:t>…………</w:t>
      </w:r>
      <w:r w:rsidR="00A5424C">
        <w:t>…………………</w:t>
      </w:r>
      <w:r w:rsidR="009F3F36">
        <w:t xml:space="preserve"> </w:t>
      </w:r>
      <w:r>
        <w:t>mailová adresa</w:t>
      </w:r>
      <w:r w:rsidR="00A5424C">
        <w:t xml:space="preserve"> …………………………………………………………</w:t>
      </w:r>
      <w:r w:rsidR="00C30BE2">
        <w:t>……………</w:t>
      </w:r>
    </w:p>
    <w:p w14:paraId="172E5EE8" w14:textId="77777777" w:rsidR="006F6A8B" w:rsidRPr="00350D51" w:rsidRDefault="005F6C81" w:rsidP="009F3F36">
      <w:pPr>
        <w:pStyle w:val="Vystreden"/>
      </w:pPr>
      <w:r w:rsidRPr="00350D51">
        <w:rPr>
          <w:rStyle w:val="Vrazn"/>
        </w:rPr>
        <w:t xml:space="preserve">Záväzne sa prihlasujem </w:t>
      </w:r>
      <w:r w:rsidR="006F6A8B" w:rsidRPr="00350D51">
        <w:rPr>
          <w:rStyle w:val="Vrazn"/>
        </w:rPr>
        <w:t>na štátne</w:t>
      </w:r>
      <w:r w:rsidR="00030362" w:rsidRPr="00350D51">
        <w:rPr>
          <w:rStyle w:val="Vrazn"/>
        </w:rPr>
        <w:t xml:space="preserve"> </w:t>
      </w:r>
      <w:r w:rsidR="006F6A8B" w:rsidRPr="00350D51">
        <w:rPr>
          <w:rStyle w:val="Vrazn"/>
        </w:rPr>
        <w:t>skúšky v</w:t>
      </w:r>
      <w:r w:rsidR="00B66FB2" w:rsidRPr="00350D51">
        <w:rPr>
          <w:rStyle w:val="Vrazn"/>
        </w:rPr>
        <w:t> </w:t>
      </w:r>
      <w:r w:rsidR="006F6A8B" w:rsidRPr="00350D51">
        <w:rPr>
          <w:rStyle w:val="Vrazn"/>
        </w:rPr>
        <w:t>študijnom</w:t>
      </w:r>
      <w:r w:rsidR="00B66FB2" w:rsidRPr="00350D51">
        <w:rPr>
          <w:rStyle w:val="Vrazn"/>
        </w:rPr>
        <w:t xml:space="preserve"> programe</w:t>
      </w:r>
      <w:r w:rsidR="00A5424C">
        <w:rPr>
          <w:rStyle w:val="Vrazn"/>
        </w:rPr>
        <w:t> …</w:t>
      </w:r>
      <w:r w:rsidR="00C30BE2" w:rsidRPr="00C30BE2">
        <w:rPr>
          <w:rStyle w:val="Vrazn"/>
        </w:rPr>
        <w:t>………………………………</w:t>
      </w:r>
      <w:r w:rsidR="00A5424C">
        <w:rPr>
          <w:rStyle w:val="Vrazn"/>
        </w:rPr>
        <w:t xml:space="preserve">……………………………………………………………………………………… </w:t>
      </w:r>
      <w:r w:rsidR="006F6A8B" w:rsidRPr="00350D51">
        <w:rPr>
          <w:rStyle w:val="Vrazn"/>
        </w:rPr>
        <w:t>v akademickom roku 20</w:t>
      </w:r>
      <w:r w:rsidR="005D2E6A" w:rsidRPr="00350D51">
        <w:rPr>
          <w:rStyle w:val="Vrazn"/>
        </w:rPr>
        <w:t>1</w:t>
      </w:r>
      <w:r w:rsidR="00F02F80">
        <w:rPr>
          <w:rStyle w:val="Vrazn"/>
        </w:rPr>
        <w:t>9</w:t>
      </w:r>
      <w:r w:rsidR="00F0159A" w:rsidRPr="00350D51">
        <w:rPr>
          <w:rStyle w:val="Vrazn"/>
        </w:rPr>
        <w:t>/20</w:t>
      </w:r>
      <w:r w:rsidR="00F02F80">
        <w:rPr>
          <w:rStyle w:val="Vrazn"/>
        </w:rPr>
        <w:t>20</w:t>
      </w:r>
      <w:r w:rsidR="00F0159A" w:rsidRPr="00350D51">
        <w:rPr>
          <w:rStyle w:val="Vrazn"/>
        </w:rPr>
        <w:t>.</w:t>
      </w:r>
    </w:p>
    <w:p w14:paraId="68FBA3F9" w14:textId="77777777" w:rsidR="005D2E6A" w:rsidRPr="005D2E6A" w:rsidRDefault="006F6A8B" w:rsidP="009F3F36">
      <w:pPr>
        <w:pStyle w:val="Zkladntext"/>
      </w:pPr>
      <w:r w:rsidRPr="005D2E6A">
        <w:t xml:space="preserve">Som si vedomý/á, že sa štátnej </w:t>
      </w:r>
      <w:r w:rsidR="00C86A6B" w:rsidRPr="005D2E6A">
        <w:t xml:space="preserve">záverečnej </w:t>
      </w:r>
      <w:r w:rsidRPr="005D2E6A">
        <w:t>skúšky môžem zúčastniť iba v prípade, že som úspešne absol</w:t>
      </w:r>
      <w:r w:rsidR="009F3F36">
        <w:softHyphen/>
      </w:r>
      <w:r w:rsidRPr="005D2E6A">
        <w:t>voval/</w:t>
      </w:r>
      <w:r w:rsidR="00C30BE2" w:rsidRPr="005D2E6A">
        <w:t>a</w:t>
      </w:r>
      <w:r w:rsidR="00C30BE2">
        <w:t> </w:t>
      </w:r>
      <w:r w:rsidRPr="005D2E6A">
        <w:t xml:space="preserve">všetky </w:t>
      </w:r>
      <w:r w:rsidR="001A24A4" w:rsidRPr="005D2E6A">
        <w:t>povinnosti</w:t>
      </w:r>
      <w:r w:rsidRPr="005D2E6A">
        <w:t xml:space="preserve"> predpísané </w:t>
      </w:r>
      <w:r w:rsidR="005F6C81">
        <w:t>študijným</w:t>
      </w:r>
      <w:r w:rsidRPr="005D2E6A">
        <w:t xml:space="preserve"> plánom</w:t>
      </w:r>
      <w:r w:rsidR="005D2E6A">
        <w:t>.</w:t>
      </w:r>
    </w:p>
    <w:p w14:paraId="18CE826B" w14:textId="77777777" w:rsidR="00C86A6B" w:rsidRDefault="00C86A6B">
      <w:r>
        <w:t xml:space="preserve">Prihlasujem sa na </w:t>
      </w:r>
      <w:r w:rsidR="00CB24F4">
        <w:t>nasledujúc</w:t>
      </w:r>
      <w:r w:rsidR="003065D8">
        <w:t>i predmet</w:t>
      </w:r>
      <w:r>
        <w:t xml:space="preserve"> štátnej skúšky:</w:t>
      </w:r>
    </w:p>
    <w:p w14:paraId="456DF91F" w14:textId="77777777" w:rsidR="005D2E6A" w:rsidRPr="00CB24F4" w:rsidRDefault="005D2E6A" w:rsidP="009F3F36">
      <w:pPr>
        <w:pStyle w:val="slovanzoznam"/>
      </w:pPr>
      <w:r w:rsidRPr="009F3F36">
        <w:t>Štátna skúška zo všeobecného základu</w:t>
      </w:r>
      <w:r w:rsidR="00CB24F4" w:rsidRPr="009F3F36">
        <w:t xml:space="preserve"> –</w:t>
      </w:r>
      <w:r w:rsidR="00CB24F4" w:rsidRPr="00CB24F4">
        <w:t xml:space="preserve"> </w:t>
      </w:r>
      <w:r w:rsidR="00CB24F4" w:rsidRPr="009F3F36">
        <w:rPr>
          <w:rStyle w:val="Vrazn"/>
        </w:rPr>
        <w:t>teoretické základy výchovy a</w:t>
      </w:r>
      <w:r w:rsidR="003065D8" w:rsidRPr="009F3F36">
        <w:rPr>
          <w:rStyle w:val="Vrazn"/>
        </w:rPr>
        <w:t> </w:t>
      </w:r>
      <w:r w:rsidR="00CB24F4" w:rsidRPr="009F3F36">
        <w:rPr>
          <w:rStyle w:val="Vrazn"/>
        </w:rPr>
        <w:t>vzdelávania</w:t>
      </w:r>
    </w:p>
    <w:p w14:paraId="26FAE138" w14:textId="77777777" w:rsidR="005D2E6A" w:rsidRPr="009F3F36" w:rsidRDefault="005D2E6A" w:rsidP="009F3F36"/>
    <w:p w14:paraId="019EFBB6" w14:textId="77777777" w:rsidR="006F6A8B" w:rsidRDefault="006F6A8B" w:rsidP="009F3F36">
      <w:pPr>
        <w:pStyle w:val="Podpis"/>
      </w:pPr>
      <w:r>
        <w:t>V</w:t>
      </w:r>
      <w:r w:rsidR="008A4F68">
        <w:t> …………………………</w:t>
      </w:r>
      <w:r>
        <w:t xml:space="preserve"> dňa </w:t>
      </w:r>
      <w:r w:rsidR="008A4F68">
        <w:t>…………………………</w:t>
      </w:r>
    </w:p>
    <w:p w14:paraId="4B2B2AD7" w14:textId="77777777" w:rsidR="009F3F36" w:rsidRDefault="009F3F36" w:rsidP="009F3F36">
      <w:pPr>
        <w:pStyle w:val="Podpis"/>
      </w:pPr>
    </w:p>
    <w:p w14:paraId="52175D03" w14:textId="77777777" w:rsidR="006F6A8B" w:rsidRDefault="00350D51" w:rsidP="009F3F36">
      <w:pPr>
        <w:pStyle w:val="Podpis"/>
      </w:pPr>
      <w:r>
        <w:tab/>
      </w:r>
      <w:r w:rsidR="008A4F68">
        <w:t>……………………………………</w:t>
      </w:r>
      <w:r>
        <w:br/>
      </w:r>
      <w:r>
        <w:tab/>
      </w:r>
      <w:r w:rsidR="006F6A8B">
        <w:t>podpis študenta</w:t>
      </w:r>
    </w:p>
    <w:p w14:paraId="65581866" w14:textId="77777777" w:rsidR="009F3F36" w:rsidRPr="009F3F36" w:rsidRDefault="009F3F36" w:rsidP="009F3F36"/>
    <w:p w14:paraId="7FACF8DD" w14:textId="77777777" w:rsidR="00D46A28" w:rsidRPr="009F3F36" w:rsidRDefault="009F3F36" w:rsidP="00C46B6F">
      <w:pPr>
        <w:pStyle w:val="Poznmka"/>
      </w:pPr>
      <w:r w:rsidRPr="009F3F36">
        <w:rPr>
          <w:rStyle w:val="Zvraznenie"/>
        </w:rPr>
        <w:t>Poznámka</w:t>
      </w:r>
      <w:r w:rsidR="006F6A8B" w:rsidRPr="009F3F36">
        <w:rPr>
          <w:rStyle w:val="Zvraznenie"/>
        </w:rPr>
        <w:t>:</w:t>
      </w:r>
      <w:r w:rsidR="00350D51" w:rsidRPr="009F3F36">
        <w:tab/>
        <w:t>p</w:t>
      </w:r>
      <w:r w:rsidR="0044166F" w:rsidRPr="009F3F36">
        <w:t>rihlášku</w:t>
      </w:r>
      <w:r w:rsidR="006F6A8B" w:rsidRPr="009F3F36">
        <w:t xml:space="preserve"> vypl</w:t>
      </w:r>
      <w:r w:rsidR="0044166F" w:rsidRPr="009F3F36">
        <w:t>ňte</w:t>
      </w:r>
      <w:r w:rsidR="006F6A8B" w:rsidRPr="009F3F36">
        <w:t xml:space="preserve"> čitateľne</w:t>
      </w:r>
      <w:r w:rsidR="00350D51" w:rsidRPr="009F3F36">
        <w:t xml:space="preserve"> </w:t>
      </w:r>
      <w:r w:rsidR="006F6A8B" w:rsidRPr="009F3F36">
        <w:t>paličkovým písmom a odovzd</w:t>
      </w:r>
      <w:r w:rsidR="0044166F" w:rsidRPr="009F3F36">
        <w:t>ajte</w:t>
      </w:r>
      <w:r w:rsidR="006F6A8B" w:rsidRPr="009F3F36">
        <w:t xml:space="preserve"> v určenom termíne </w:t>
      </w:r>
      <w:r w:rsidR="00350D51" w:rsidRPr="009F3F36">
        <w:t>n</w:t>
      </w:r>
      <w:r w:rsidR="00F0159A" w:rsidRPr="009F3F36">
        <w:t xml:space="preserve">a </w:t>
      </w:r>
      <w:r w:rsidR="00350D51" w:rsidRPr="009F3F36">
        <w:t xml:space="preserve">študijnom oddelení </w:t>
      </w:r>
      <w:r w:rsidR="00F0159A" w:rsidRPr="009F3F36">
        <w:t>fakulty</w:t>
      </w:r>
      <w:r w:rsidR="00CB24F4" w:rsidRPr="009F3F36">
        <w:t xml:space="preserve"> na 2. poscho</w:t>
      </w:r>
      <w:bookmarkStart w:id="0" w:name="_GoBack"/>
      <w:bookmarkEnd w:id="0"/>
      <w:r w:rsidR="00CB24F4" w:rsidRPr="009F3F36">
        <w:t>dí alebo pošlite poštou.</w:t>
      </w:r>
    </w:p>
    <w:p w14:paraId="29D42122" w14:textId="77777777" w:rsidR="00662599" w:rsidRPr="009F3F36" w:rsidRDefault="00CB24F4" w:rsidP="009F3F36">
      <w:r w:rsidRPr="009F3F36">
        <w:fldChar w:fldCharType="begin"/>
      </w:r>
      <w:r w:rsidRPr="009F3F36">
        <w:instrText xml:space="preserve"> ADVANCE \y 7</w:instrText>
      </w:r>
      <w:r w:rsidR="00C30BE2">
        <w:instrText>4</w:instrText>
      </w:r>
      <w:r w:rsidRPr="009F3F36">
        <w:instrText xml:space="preserve">0 </w:instrText>
      </w:r>
      <w:r w:rsidRPr="009F3F36">
        <w:fldChar w:fldCharType="end"/>
      </w:r>
    </w:p>
    <w:p w14:paraId="4A07F017" w14:textId="77777777" w:rsidR="00350D51" w:rsidRDefault="00F02F80">
      <w:r>
        <w:pict w14:anchorId="67827E08">
          <v:rect id="_x0000_i1025" style="width:538.6pt;height:1pt" o:hralign="center" o:hrstd="t" o:hrnoshade="t" o:hr="t" fillcolor="black" stroked="f"/>
        </w:pict>
      </w:r>
    </w:p>
    <w:p w14:paraId="2D927AEC" w14:textId="77777777" w:rsidR="008F420C" w:rsidRDefault="00030362" w:rsidP="00030362">
      <w:r w:rsidRPr="00350D51">
        <w:rPr>
          <w:rStyle w:val="Hornindex"/>
        </w:rPr>
        <w:t>*)</w:t>
      </w:r>
      <w:r>
        <w:t xml:space="preserve"> nesprávne </w:t>
      </w:r>
      <w:r w:rsidR="00FB3C11">
        <w:t>prečiarknuť</w:t>
      </w:r>
    </w:p>
    <w:sectPr w:rsidR="008F420C" w:rsidSect="00350D51">
      <w:pgSz w:w="11906" w:h="16838"/>
      <w:pgMar w:top="567" w:right="567" w:bottom="567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878C7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22CA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70FB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54A2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B42A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7602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06A1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BC0FF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00D9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C0C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DEF674A"/>
    <w:multiLevelType w:val="hybridMultilevel"/>
    <w:tmpl w:val="8154ED60"/>
    <w:lvl w:ilvl="0" w:tplc="3BDA9978">
      <w:start w:val="1"/>
      <w:numFmt w:val="decimal"/>
      <w:pStyle w:val="slovanzoznam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jAxtTAzMzUxNzFS0lEKTi0uzszPAykwrAUAU7je9ywAAAA="/>
  </w:docVars>
  <w:rsids>
    <w:rsidRoot w:val="0044166F"/>
    <w:rsid w:val="00006470"/>
    <w:rsid w:val="00030362"/>
    <w:rsid w:val="00127FC5"/>
    <w:rsid w:val="00143D85"/>
    <w:rsid w:val="00146139"/>
    <w:rsid w:val="001804F7"/>
    <w:rsid w:val="001A24A4"/>
    <w:rsid w:val="001C3129"/>
    <w:rsid w:val="001E4FF5"/>
    <w:rsid w:val="001F0359"/>
    <w:rsid w:val="002E4458"/>
    <w:rsid w:val="003065D8"/>
    <w:rsid w:val="00350D51"/>
    <w:rsid w:val="003930DC"/>
    <w:rsid w:val="0044166F"/>
    <w:rsid w:val="00464C42"/>
    <w:rsid w:val="005624E6"/>
    <w:rsid w:val="005D2E6A"/>
    <w:rsid w:val="005F6C81"/>
    <w:rsid w:val="00662599"/>
    <w:rsid w:val="006C0776"/>
    <w:rsid w:val="006F6A8B"/>
    <w:rsid w:val="00745F22"/>
    <w:rsid w:val="007A1084"/>
    <w:rsid w:val="007F3EB0"/>
    <w:rsid w:val="007F6F69"/>
    <w:rsid w:val="008A4F68"/>
    <w:rsid w:val="008D18DF"/>
    <w:rsid w:val="008F420C"/>
    <w:rsid w:val="00922CE6"/>
    <w:rsid w:val="009B3263"/>
    <w:rsid w:val="009D6AE2"/>
    <w:rsid w:val="009F3F36"/>
    <w:rsid w:val="00A142A4"/>
    <w:rsid w:val="00A5424C"/>
    <w:rsid w:val="00B17B64"/>
    <w:rsid w:val="00B66FB2"/>
    <w:rsid w:val="00C30BE2"/>
    <w:rsid w:val="00C46B6F"/>
    <w:rsid w:val="00C86A6B"/>
    <w:rsid w:val="00CB24F4"/>
    <w:rsid w:val="00D06E07"/>
    <w:rsid w:val="00D45545"/>
    <w:rsid w:val="00D46A28"/>
    <w:rsid w:val="00D536FC"/>
    <w:rsid w:val="00D90ECA"/>
    <w:rsid w:val="00DB4751"/>
    <w:rsid w:val="00F0159A"/>
    <w:rsid w:val="00F02F80"/>
    <w:rsid w:val="00F3112F"/>
    <w:rsid w:val="00FB3C11"/>
    <w:rsid w:val="00FD6DB8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75843F"/>
  <w15:docId w15:val="{A86FDA41-0A2F-4373-B0BA-C7CE1EDA4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Times New Roman" w:hAnsi="Cambria" w:cs="Times New Roman"/>
        <w:sz w:val="24"/>
        <w:szCs w:val="24"/>
        <w:lang w:val="sk-SK" w:eastAsia="sk-SK" w:bidi="ar-SA"/>
      </w:rPr>
    </w:rPrDefault>
    <w:pPrDefault>
      <w:pPr>
        <w:spacing w:line="480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  <w:rsid w:val="00C30BE2"/>
  </w:style>
  <w:style w:type="paragraph" w:styleId="Nadpis1">
    <w:name w:val="heading 1"/>
    <w:basedOn w:val="Normlny"/>
    <w:next w:val="Normlny"/>
    <w:qFormat/>
    <w:rsid w:val="009F3F36"/>
    <w:pPr>
      <w:keepNext/>
      <w:spacing w:before="800" w:after="280" w:line="240" w:lineRule="auto"/>
      <w:jc w:val="center"/>
      <w:outlineLvl w:val="0"/>
    </w:pPr>
    <w:rPr>
      <w:b/>
      <w:sz w:val="36"/>
      <w:szCs w:val="36"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9F3F36"/>
    <w:pPr>
      <w:tabs>
        <w:tab w:val="left" w:pos="284"/>
      </w:tabs>
      <w:ind w:firstLine="284"/>
      <w:jc w:val="both"/>
    </w:pPr>
  </w:style>
  <w:style w:type="table" w:styleId="Mriekatabuky">
    <w:name w:val="Table Grid"/>
    <w:basedOn w:val="Normlnatabuka"/>
    <w:rsid w:val="00C86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ornindex">
    <w:name w:val="Horný index"/>
    <w:rsid w:val="00350D51"/>
    <w:rPr>
      <w:vertAlign w:val="superscript"/>
    </w:rPr>
  </w:style>
  <w:style w:type="character" w:styleId="Vrazn">
    <w:name w:val="Strong"/>
    <w:qFormat/>
    <w:rsid w:val="00350D51"/>
    <w:rPr>
      <w:b/>
      <w:bCs/>
    </w:rPr>
  </w:style>
  <w:style w:type="paragraph" w:customStyle="1" w:styleId="Vystreden">
    <w:name w:val="Vystredené"/>
    <w:basedOn w:val="Normlny"/>
    <w:rsid w:val="009F3F36"/>
    <w:pPr>
      <w:jc w:val="center"/>
    </w:pPr>
  </w:style>
  <w:style w:type="paragraph" w:styleId="slovanzoznam">
    <w:name w:val="List Number"/>
    <w:basedOn w:val="Normlny"/>
    <w:rsid w:val="009F3F36"/>
    <w:pPr>
      <w:numPr>
        <w:numId w:val="1"/>
      </w:numPr>
    </w:pPr>
  </w:style>
  <w:style w:type="character" w:customStyle="1" w:styleId="ZkladntextChar">
    <w:name w:val="Základný text Char"/>
    <w:basedOn w:val="Predvolenpsmoodseku"/>
    <w:link w:val="Zkladntext"/>
    <w:rsid w:val="009F3F36"/>
  </w:style>
  <w:style w:type="character" w:styleId="Zvraznenie">
    <w:name w:val="Emphasis"/>
    <w:qFormat/>
    <w:rsid w:val="009F3F36"/>
    <w:rPr>
      <w:caps/>
      <w:u w:val="single"/>
    </w:rPr>
  </w:style>
  <w:style w:type="paragraph" w:customStyle="1" w:styleId="Poznmka">
    <w:name w:val="Poznámka"/>
    <w:basedOn w:val="Normlny"/>
    <w:rsid w:val="009F3F36"/>
    <w:pPr>
      <w:spacing w:line="240" w:lineRule="auto"/>
      <w:ind w:left="1559" w:hanging="1559"/>
    </w:pPr>
    <w:rPr>
      <w:b/>
    </w:rPr>
  </w:style>
  <w:style w:type="paragraph" w:styleId="Podpis">
    <w:name w:val="Signature"/>
    <w:basedOn w:val="Normlny"/>
    <w:link w:val="PodpisChar"/>
    <w:unhideWhenUsed/>
    <w:rsid w:val="009F3F36"/>
    <w:pPr>
      <w:tabs>
        <w:tab w:val="center" w:pos="8080"/>
      </w:tabs>
      <w:spacing w:line="240" w:lineRule="auto"/>
    </w:pPr>
  </w:style>
  <w:style w:type="character" w:customStyle="1" w:styleId="PodpisChar">
    <w:name w:val="Podpis Char"/>
    <w:basedOn w:val="Predvolenpsmoodseku"/>
    <w:link w:val="Podpis"/>
    <w:rsid w:val="009F3F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3A7DD-B8F9-4CEE-8881-D8FF0115A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TRNAVSKÁ UNIVERZITA</vt:lpstr>
    </vt:vector>
  </TitlesOfParts>
  <Company>Pedagogická fakulta, Trnavská univerzita v Trnave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hláška na štátnu skúšku</dc:title>
  <dc:creator>Študijné oddelenie</dc:creator>
  <cp:lastModifiedBy>Roman Horváth</cp:lastModifiedBy>
  <cp:revision>9</cp:revision>
  <cp:lastPrinted>2019-06-04T13:28:00Z</cp:lastPrinted>
  <dcterms:created xsi:type="dcterms:W3CDTF">2015-06-03T13:07:00Z</dcterms:created>
  <dcterms:modified xsi:type="dcterms:W3CDTF">2019-06-04T13:28:00Z</dcterms:modified>
</cp:coreProperties>
</file>